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54FCE" w14:textId="77777777" w:rsidR="00082F8F" w:rsidRDefault="007164AE" w:rsidP="00DE59CB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4E0C7AB" wp14:editId="68DB7472">
                <wp:simplePos x="0" y="0"/>
                <wp:positionH relativeFrom="column">
                  <wp:posOffset>-10795</wp:posOffset>
                </wp:positionH>
                <wp:positionV relativeFrom="paragraph">
                  <wp:posOffset>12065</wp:posOffset>
                </wp:positionV>
                <wp:extent cx="5962650" cy="1792605"/>
                <wp:effectExtent l="0" t="0" r="19050" b="17145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79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767E" w14:textId="73751018" w:rsidR="00671ED5" w:rsidRPr="00AA57C2" w:rsidRDefault="00EC1CC5" w:rsidP="00082F8F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>201</w:t>
                            </w:r>
                            <w:r w:rsidR="004A4EE5">
                              <w:rPr>
                                <w:rFonts w:ascii="ＭＳ ゴシック" w:eastAsia="ＭＳ ゴシック" w:hAnsi="ＭＳ ゴシック" w:hint="eastAsia"/>
                              </w:rPr>
                              <w:t>9</w:t>
                            </w: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 </w:t>
                            </w:r>
                            <w:r w:rsidR="004A4EE5">
                              <w:rPr>
                                <w:rFonts w:ascii="ＭＳ ゴシック" w:eastAsia="ＭＳ ゴシック" w:hAnsi="ＭＳ ゴシック"/>
                              </w:rPr>
                              <w:t>japan-</w:t>
                            </w:r>
                            <w:r w:rsidR="001126FF">
                              <w:rPr>
                                <w:rFonts w:ascii="ＭＳ ゴシック" w:eastAsia="ＭＳ ゴシック" w:hAnsi="ＭＳ ゴシック"/>
                              </w:rPr>
                              <w:t>Korea</w:t>
                            </w: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 Rural Planning Seminar</w:t>
                            </w:r>
                          </w:p>
                          <w:p w14:paraId="6CD4BE53" w14:textId="1D8DB0C0" w:rsidR="00671ED5" w:rsidRPr="00FA3F74" w:rsidRDefault="00656872" w:rsidP="00082F8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A3F74">
                              <w:rPr>
                                <w:rFonts w:hint="eastAsia"/>
                                <w:b/>
                                <w:sz w:val="28"/>
                                <w:szCs w:val="28"/>
                              </w:rPr>
                              <w:t>Title</w:t>
                            </w:r>
                          </w:p>
                          <w:p w14:paraId="38966E6A" w14:textId="34D6E80C" w:rsidR="00671ED5" w:rsidRPr="00AA5D89" w:rsidRDefault="00656872" w:rsidP="00082F8F">
                            <w:pPr>
                              <w:jc w:val="center"/>
                              <w:rPr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1"/>
                                <w:szCs w:val="21"/>
                              </w:rPr>
                              <w:t>Sub-tile</w:t>
                            </w:r>
                            <w:r w:rsidR="0080243E">
                              <w:rPr>
                                <w:b/>
                                <w:sz w:val="21"/>
                                <w:szCs w:val="21"/>
                              </w:rPr>
                              <w:t xml:space="preserve"> (if any)</w:t>
                            </w:r>
                          </w:p>
                          <w:p w14:paraId="7E16A083" w14:textId="3A31C1A6" w:rsidR="00671ED5" w:rsidRPr="00510E22" w:rsidRDefault="00671ED5" w:rsidP="00082F8F">
                            <w:pPr>
                              <w:jc w:val="center"/>
                            </w:pPr>
                          </w:p>
                          <w:p w14:paraId="4518B0C9" w14:textId="77777777" w:rsidR="00671ED5" w:rsidRDefault="00671ED5" w:rsidP="00835BB9">
                            <w:pPr>
                              <w:rPr>
                                <w:b/>
                              </w:rPr>
                            </w:pPr>
                          </w:p>
                          <w:p w14:paraId="5F42D7C6" w14:textId="27C96F9D" w:rsidR="00671ED5" w:rsidRPr="00FA3F74" w:rsidRDefault="00EC1CC5" w:rsidP="001109EA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A3F74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Given name</w:t>
                            </w:r>
                            <w:r w:rsidR="00FA3F7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3F74" w:rsidRPr="00FA3F74">
                              <w:rPr>
                                <w:b/>
                                <w:sz w:val="24"/>
                                <w:szCs w:val="24"/>
                              </w:rPr>
                              <w:t>F</w:t>
                            </w:r>
                            <w:r w:rsidR="00FA3F74">
                              <w:rPr>
                                <w:b/>
                                <w:sz w:val="24"/>
                                <w:szCs w:val="24"/>
                              </w:rPr>
                              <w:t>AMILY NAME</w:t>
                            </w:r>
                            <w:r w:rsidR="00671ED5" w:rsidRPr="00FA3F74">
                              <w:rPr>
                                <w:rFonts w:hint="eastAsia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＊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E0C7A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.85pt;margin-top:.95pt;width:469.5pt;height:141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">
                <v:textbox inset="5.85pt,.7pt,5.85pt,.7pt">
                  <w:txbxContent>
                    <w:p w14:paraId="73BE767E" w14:textId="73751018" w:rsidR="00671ED5" w:rsidRPr="00AA57C2" w:rsidRDefault="00EC1CC5" w:rsidP="00082F8F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>201</w:t>
                      </w:r>
                      <w:r w:rsidR="004A4EE5">
                        <w:rPr>
                          <w:rFonts w:ascii="ＭＳ ゴシック" w:eastAsia="ＭＳ ゴシック" w:hAnsi="ＭＳ ゴシック" w:hint="eastAsia"/>
                        </w:rPr>
                        <w:t>9</w:t>
                      </w: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 xml:space="preserve"> </w:t>
                      </w:r>
                      <w:r w:rsidR="004A4EE5">
                        <w:rPr>
                          <w:rFonts w:ascii="ＭＳ ゴシック" w:eastAsia="ＭＳ ゴシック" w:hAnsi="ＭＳ ゴシック"/>
                        </w:rPr>
                        <w:t>japan-</w:t>
                      </w:r>
                      <w:r w:rsidR="001126FF">
                        <w:rPr>
                          <w:rFonts w:ascii="ＭＳ ゴシック" w:eastAsia="ＭＳ ゴシック" w:hAnsi="ＭＳ ゴシック"/>
                        </w:rPr>
                        <w:t>Korea</w:t>
                      </w:r>
                      <w:bookmarkStart w:id="1" w:name="_GoBack"/>
                      <w:bookmarkEnd w:id="1"/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 xml:space="preserve"> Rural Planning Seminar</w:t>
                      </w:r>
                    </w:p>
                    <w:p w14:paraId="6CD4BE53" w14:textId="1D8DB0C0" w:rsidR="00671ED5" w:rsidRPr="00FA3F74" w:rsidRDefault="00656872" w:rsidP="00082F8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A3F74">
                        <w:rPr>
                          <w:rFonts w:hint="eastAsia"/>
                          <w:b/>
                          <w:sz w:val="28"/>
                          <w:szCs w:val="28"/>
                        </w:rPr>
                        <w:t>Title</w:t>
                      </w:r>
                    </w:p>
                    <w:p w14:paraId="38966E6A" w14:textId="34D6E80C" w:rsidR="00671ED5" w:rsidRPr="00AA5D89" w:rsidRDefault="00656872" w:rsidP="00082F8F">
                      <w:pPr>
                        <w:jc w:val="center"/>
                        <w:rPr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hint="eastAsia"/>
                          <w:b/>
                          <w:sz w:val="21"/>
                          <w:szCs w:val="21"/>
                        </w:rPr>
                        <w:t>Sub-tile</w:t>
                      </w:r>
                      <w:r w:rsidR="0080243E">
                        <w:rPr>
                          <w:b/>
                          <w:sz w:val="21"/>
                          <w:szCs w:val="21"/>
                        </w:rPr>
                        <w:t xml:space="preserve"> (if any)</w:t>
                      </w:r>
                    </w:p>
                    <w:p w14:paraId="7E16A083" w14:textId="3A31C1A6" w:rsidR="00671ED5" w:rsidRPr="00510E22" w:rsidRDefault="00671ED5" w:rsidP="00082F8F">
                      <w:pPr>
                        <w:jc w:val="center"/>
                      </w:pPr>
                    </w:p>
                    <w:p w14:paraId="4518B0C9" w14:textId="77777777" w:rsidR="00671ED5" w:rsidRDefault="00671ED5" w:rsidP="00835BB9">
                      <w:pPr>
                        <w:rPr>
                          <w:b/>
                        </w:rPr>
                      </w:pPr>
                    </w:p>
                    <w:p w14:paraId="5F42D7C6" w14:textId="27C96F9D" w:rsidR="00671ED5" w:rsidRPr="00FA3F74" w:rsidRDefault="00EC1CC5" w:rsidP="001109EA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A3F74">
                        <w:rPr>
                          <w:rFonts w:hint="eastAsia"/>
                          <w:b/>
                          <w:sz w:val="24"/>
                          <w:szCs w:val="24"/>
                        </w:rPr>
                        <w:t>Given name</w:t>
                      </w:r>
                      <w:r w:rsidR="00FA3F7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A3F74" w:rsidRPr="00FA3F74">
                        <w:rPr>
                          <w:b/>
                          <w:sz w:val="24"/>
                          <w:szCs w:val="24"/>
                        </w:rPr>
                        <w:t>F</w:t>
                      </w:r>
                      <w:r w:rsidR="00FA3F74">
                        <w:rPr>
                          <w:b/>
                          <w:sz w:val="24"/>
                          <w:szCs w:val="24"/>
                        </w:rPr>
                        <w:t>AMILY NAME</w:t>
                      </w:r>
                      <w:r w:rsidR="00671ED5" w:rsidRPr="00FA3F74">
                        <w:rPr>
                          <w:rFonts w:hint="eastAsia"/>
                          <w:b/>
                          <w:sz w:val="24"/>
                          <w:szCs w:val="24"/>
                          <w:vertAlign w:val="superscript"/>
                        </w:rPr>
                        <w:t>＊</w:t>
                      </w:r>
                    </w:p>
                  </w:txbxContent>
                </v:textbox>
              </v:shape>
            </w:pict>
          </mc:Fallback>
        </mc:AlternateContent>
      </w:r>
    </w:p>
    <w:p w14:paraId="192367EE" w14:textId="77777777" w:rsidR="00082F8F" w:rsidRDefault="00082F8F" w:rsidP="00DE59CB"/>
    <w:p w14:paraId="7E56E3FB" w14:textId="77777777" w:rsidR="00082F8F" w:rsidRDefault="00082F8F" w:rsidP="00DE59CB"/>
    <w:p w14:paraId="6675222C" w14:textId="77777777" w:rsidR="00082F8F" w:rsidRDefault="00082F8F" w:rsidP="00DE59CB"/>
    <w:p w14:paraId="36ACD3EB" w14:textId="77777777" w:rsidR="00082F8F" w:rsidRDefault="00082F8F" w:rsidP="00DE59CB"/>
    <w:p w14:paraId="1F4AA15C" w14:textId="77777777" w:rsidR="00082F8F" w:rsidRDefault="00082F8F" w:rsidP="00DE59CB"/>
    <w:p w14:paraId="0D1D08BD" w14:textId="77777777" w:rsidR="00082F8F" w:rsidRDefault="00082F8F" w:rsidP="00DE59CB"/>
    <w:p w14:paraId="2DE4E49F" w14:textId="77777777" w:rsidR="00082F8F" w:rsidRDefault="00082F8F" w:rsidP="00DE59CB"/>
    <w:p w14:paraId="412376D0" w14:textId="77777777" w:rsidR="00082F8F" w:rsidRDefault="00082F8F" w:rsidP="00DE59CB"/>
    <w:p w14:paraId="0891D53E" w14:textId="77777777" w:rsidR="00835BB9" w:rsidRDefault="00835BB9" w:rsidP="00DE59CB">
      <w:pPr>
        <w:sectPr w:rsidR="00835BB9" w:rsidSect="00801883">
          <w:pgSz w:w="11906" w:h="16838" w:code="9"/>
          <w:pgMar w:top="1871" w:right="1247" w:bottom="1304" w:left="1247" w:header="851" w:footer="992" w:gutter="0"/>
          <w:cols w:space="420"/>
          <w:docGrid w:type="linesAndChars" w:linePitch="297" w:charSpace="-495"/>
        </w:sectPr>
      </w:pPr>
    </w:p>
    <w:p w14:paraId="5DAE7088" w14:textId="77777777" w:rsidR="001109EA" w:rsidRDefault="001109EA" w:rsidP="00DE59CB"/>
    <w:p w14:paraId="5385F608" w14:textId="77777777" w:rsidR="00EF7150" w:rsidRDefault="00EF7150" w:rsidP="00AA5D89"/>
    <w:p w14:paraId="53513889" w14:textId="4542829F" w:rsidR="00767275" w:rsidRDefault="00EF7150" w:rsidP="00AA5D89">
      <w:r>
        <w:rPr>
          <w:rFonts w:hint="eastAsia"/>
        </w:rPr>
        <w:t xml:space="preserve">1. </w:t>
      </w:r>
      <w:r w:rsidR="00656872">
        <w:rPr>
          <w:rFonts w:hint="eastAsia"/>
        </w:rPr>
        <w:t>B</w:t>
      </w:r>
      <w:r w:rsidR="00656872">
        <w:t>ody text starts from here.</w:t>
      </w:r>
      <w:r w:rsidR="0080243E">
        <w:t xml:space="preserve"> Please complete the contents within 2 pages.</w:t>
      </w:r>
    </w:p>
    <w:p w14:paraId="081FF66A" w14:textId="238C4DB9" w:rsidR="00AA5D89" w:rsidRPr="00BF1182" w:rsidRDefault="00EF7150" w:rsidP="00AA5D89">
      <w:r>
        <w:rPr>
          <w:rFonts w:hint="eastAsia"/>
        </w:rPr>
        <w:t xml:space="preserve">  </w:t>
      </w:r>
      <w:r w:rsidR="00656872">
        <w:t xml:space="preserve">Body text: </w:t>
      </w:r>
      <w:r w:rsidR="00AA57C2" w:rsidRPr="00BF1182">
        <w:t>Century</w:t>
      </w:r>
      <w:r w:rsidR="00656872" w:rsidRPr="00BF1182">
        <w:t xml:space="preserve">, </w:t>
      </w:r>
      <w:r w:rsidR="00656872" w:rsidRPr="00BF1182">
        <w:rPr>
          <w:rFonts w:hint="eastAsia"/>
        </w:rPr>
        <w:t>9</w:t>
      </w:r>
      <w:r w:rsidR="0080243E" w:rsidRPr="00BF1182">
        <w:t xml:space="preserve"> </w:t>
      </w:r>
      <w:proofErr w:type="spellStart"/>
      <w:r w:rsidR="0080243E" w:rsidRPr="00BF1182">
        <w:t>p</w:t>
      </w:r>
      <w:r w:rsidR="00656872" w:rsidRPr="00BF1182">
        <w:t>t</w:t>
      </w:r>
      <w:proofErr w:type="spellEnd"/>
    </w:p>
    <w:p w14:paraId="4D3CEE4A" w14:textId="3FDD8ADE" w:rsidR="00AA5D89" w:rsidRDefault="00EF7150" w:rsidP="00AA5D89">
      <w:r w:rsidRPr="00BF1182">
        <w:rPr>
          <w:rFonts w:hint="eastAsia"/>
        </w:rPr>
        <w:t xml:space="preserve">  </w:t>
      </w:r>
      <w:r w:rsidR="00656872" w:rsidRPr="00BF1182">
        <w:rPr>
          <w:rFonts w:hint="eastAsia"/>
        </w:rPr>
        <w:t>N</w:t>
      </w:r>
      <w:r w:rsidR="00656872" w:rsidRPr="00BF1182">
        <w:t>ote, References</w:t>
      </w:r>
      <w:r w:rsidR="00656872" w:rsidRPr="00BF1182">
        <w:rPr>
          <w:rFonts w:hint="eastAsia"/>
        </w:rPr>
        <w:t xml:space="preserve">: </w:t>
      </w:r>
      <w:r w:rsidR="00AA57C2" w:rsidRPr="00BF1182">
        <w:t>Century</w:t>
      </w:r>
      <w:r w:rsidR="00656872" w:rsidRPr="00BF1182">
        <w:rPr>
          <w:rFonts w:hint="eastAsia"/>
        </w:rPr>
        <w:t xml:space="preserve">, </w:t>
      </w:r>
      <w:r w:rsidR="0080243E" w:rsidRPr="00BF1182">
        <w:t>8</w:t>
      </w:r>
      <w:r w:rsidR="00656872" w:rsidRPr="00BF1182">
        <w:rPr>
          <w:rFonts w:hint="eastAsia"/>
        </w:rPr>
        <w:t xml:space="preserve"> </w:t>
      </w:r>
      <w:proofErr w:type="spellStart"/>
      <w:r w:rsidR="00656872" w:rsidRPr="00BF1182">
        <w:rPr>
          <w:rFonts w:hint="eastAsia"/>
        </w:rPr>
        <w:t>pt</w:t>
      </w:r>
      <w:proofErr w:type="spellEnd"/>
    </w:p>
    <w:p w14:paraId="5F9966B4" w14:textId="77777777" w:rsidR="00462C5B" w:rsidRDefault="00462C5B" w:rsidP="00462C5B"/>
    <w:p w14:paraId="44EDD8EA" w14:textId="77777777" w:rsidR="001126FF" w:rsidRDefault="001126FF" w:rsidP="00462C5B"/>
    <w:p w14:paraId="7C0FD72A" w14:textId="2579D90F" w:rsidR="002E2071" w:rsidRDefault="002E2071" w:rsidP="002E2071">
      <w:r>
        <w:rPr>
          <w:rFonts w:hint="eastAsia"/>
        </w:rPr>
        <w:t>2</w:t>
      </w:r>
      <w:r>
        <w:t>.Table and figures</w:t>
      </w:r>
    </w:p>
    <w:p w14:paraId="06BE6258" w14:textId="77777777" w:rsidR="002E2071" w:rsidRDefault="002E2071" w:rsidP="002E2071">
      <w:bookmarkStart w:id="0" w:name="_GoBack"/>
      <w:bookmarkEnd w:id="0"/>
    </w:p>
    <w:p w14:paraId="50CF75A7" w14:textId="77777777" w:rsidR="002E2071" w:rsidRDefault="002E2071" w:rsidP="002E2071">
      <w:r>
        <w:t>Tables and figures should be placed in the text as close as possible to where they are referred to in the text.</w:t>
      </w:r>
    </w:p>
    <w:p w14:paraId="7DCE30C0" w14:textId="77777777" w:rsidR="002E2071" w:rsidRDefault="002E2071" w:rsidP="002E2071">
      <w:r>
        <w:t>Tables must be numbered sequentially and must have a reasonably informative title centered above the table (9pt, Bold).</w:t>
      </w:r>
    </w:p>
    <w:p w14:paraId="73A76791" w14:textId="7B1B1864" w:rsidR="001126FF" w:rsidRDefault="002E2071" w:rsidP="002E2071">
      <w:r>
        <w:t xml:space="preserve">Figures must be numbered sequentially and must have a reasonably informative title centered under the figures (9 </w:t>
      </w:r>
      <w:proofErr w:type="spellStart"/>
      <w:r>
        <w:t>pt</w:t>
      </w:r>
      <w:proofErr w:type="spellEnd"/>
      <w:r>
        <w:t>, Bold). Tables and Figures can also include explanatory captions placed towards the bottom left if required (8pt).</w:t>
      </w:r>
    </w:p>
    <w:p w14:paraId="783D085A" w14:textId="77777777" w:rsidR="001126FF" w:rsidRDefault="001126FF" w:rsidP="00462C5B"/>
    <w:p w14:paraId="7047390C" w14:textId="7164B584" w:rsidR="002E2071" w:rsidRDefault="002E2071" w:rsidP="002E2071">
      <w:r>
        <w:t>3.Notes</w:t>
      </w:r>
    </w:p>
    <w:p w14:paraId="77647ABD" w14:textId="77777777" w:rsidR="002E2071" w:rsidRDefault="002E2071" w:rsidP="002E2071"/>
    <w:p w14:paraId="64C5AEC0" w14:textId="77777777" w:rsidR="002E2071" w:rsidRDefault="002E2071" w:rsidP="002E2071">
      <w:r>
        <w:t>If Notes are necessary, they should be placed at the end of main body.</w:t>
      </w:r>
    </w:p>
    <w:p w14:paraId="0DEEA0D6" w14:textId="77777777" w:rsidR="002E2071" w:rsidRDefault="002E2071" w:rsidP="002E2071">
      <w:r>
        <w:t xml:space="preserve">Notes should be referred to in the text </w:t>
      </w:r>
      <w:proofErr w:type="gramStart"/>
      <w:r>
        <w:t>as ;</w:t>
      </w:r>
      <w:proofErr w:type="gramEnd"/>
      <w:r>
        <w:t xml:space="preserve"> “….text (1) …”.</w:t>
      </w:r>
    </w:p>
    <w:p w14:paraId="58766D70" w14:textId="1B602F09" w:rsidR="001126FF" w:rsidRDefault="002E2071" w:rsidP="002E2071">
      <w:r>
        <w:t>Each Caption should be numbered in the format (1), (2), (3).</w:t>
      </w:r>
    </w:p>
    <w:p w14:paraId="52514E8F" w14:textId="77777777" w:rsidR="001126FF" w:rsidRPr="001126FF" w:rsidRDefault="001126FF" w:rsidP="00462C5B"/>
    <w:p w14:paraId="3CAFE574" w14:textId="3E508CDF" w:rsidR="002E2071" w:rsidRDefault="002E2071" w:rsidP="002E2071">
      <w:r>
        <w:t>4.References</w:t>
      </w:r>
    </w:p>
    <w:p w14:paraId="430255FA" w14:textId="77777777" w:rsidR="002E2071" w:rsidRDefault="002E2071" w:rsidP="002E2071"/>
    <w:p w14:paraId="4BA9328F" w14:textId="77777777" w:rsidR="002E2071" w:rsidRDefault="002E2071" w:rsidP="002E2071">
      <w:r>
        <w:t>References should be placed after the Notes or the main body.</w:t>
      </w:r>
    </w:p>
    <w:p w14:paraId="2CBA4641" w14:textId="77777777" w:rsidR="002E2071" w:rsidRDefault="002E2071" w:rsidP="002E2071">
      <w:r>
        <w:t>Citations in the text should follow this form; Satoh (2005) or (Satoh and Suzuki, 2005</w:t>
      </w:r>
      <w:proofErr w:type="gramStart"/>
      <w:r>
        <w:t>).When</w:t>
      </w:r>
      <w:proofErr w:type="gramEnd"/>
      <w:r>
        <w:t xml:space="preserve"> citations contain more than two authors, the first named author should be followed by “et al.” e.g.</w:t>
      </w:r>
    </w:p>
    <w:p w14:paraId="299AF11A" w14:textId="77777777" w:rsidR="002E2071" w:rsidRDefault="002E2071" w:rsidP="002E2071">
      <w:r>
        <w:t>Satoh et al. (2005).</w:t>
      </w:r>
    </w:p>
    <w:p w14:paraId="45783F1B" w14:textId="77777777" w:rsidR="002E2071" w:rsidRDefault="002E2071" w:rsidP="002E2071">
      <w:r>
        <w:t>Each Reference must also be numbered according to the format 1), 2), 3).</w:t>
      </w:r>
    </w:p>
    <w:p w14:paraId="43AF4B70" w14:textId="77777777" w:rsidR="002E2071" w:rsidRDefault="002E2071" w:rsidP="002E2071">
      <w:r>
        <w:t>The following standard form for citations from papers, books and websites should be used;</w:t>
      </w:r>
    </w:p>
    <w:p w14:paraId="5C038B78" w14:textId="36B790E3" w:rsidR="002E2071" w:rsidRPr="00B92183" w:rsidRDefault="002E2071" w:rsidP="002E2071">
      <w:pPr>
        <w:rPr>
          <w:sz w:val="16"/>
          <w:szCs w:val="16"/>
        </w:rPr>
      </w:pPr>
      <w:r w:rsidRPr="00B92183">
        <w:rPr>
          <w:sz w:val="16"/>
          <w:szCs w:val="16"/>
        </w:rPr>
        <w:t>1) Papers: Author (year of Publication): title of the paper, title of the journal, volume number, page number</w:t>
      </w:r>
    </w:p>
    <w:p w14:paraId="1A7B5651" w14:textId="663CEBCF" w:rsidR="002E2071" w:rsidRPr="00B92183" w:rsidRDefault="002E2071" w:rsidP="002E2071">
      <w:pPr>
        <w:rPr>
          <w:sz w:val="16"/>
          <w:szCs w:val="16"/>
        </w:rPr>
      </w:pPr>
      <w:r w:rsidRPr="00B92183">
        <w:rPr>
          <w:sz w:val="16"/>
          <w:szCs w:val="16"/>
        </w:rPr>
        <w:t>2) Books: Author (year of Publication): book name, publisher and the city of publication, page number</w:t>
      </w:r>
    </w:p>
    <w:p w14:paraId="0396738A" w14:textId="29B4AC68" w:rsidR="001126FF" w:rsidRPr="00B92183" w:rsidRDefault="002E2071" w:rsidP="002E2071">
      <w:pPr>
        <w:rPr>
          <w:sz w:val="16"/>
          <w:szCs w:val="16"/>
        </w:rPr>
      </w:pPr>
      <w:r w:rsidRPr="00B92183">
        <w:rPr>
          <w:sz w:val="16"/>
          <w:szCs w:val="16"/>
        </w:rPr>
        <w:t>3) Websites: author, title of pages, title of sites, language, URL, last accessible date</w:t>
      </w:r>
    </w:p>
    <w:p w14:paraId="3DDB27A3" w14:textId="77777777" w:rsidR="001126FF" w:rsidRDefault="001126FF" w:rsidP="001126FF"/>
    <w:p w14:paraId="1B8C5C07" w14:textId="77777777" w:rsidR="001126FF" w:rsidRDefault="001126FF" w:rsidP="001126FF"/>
    <w:p w14:paraId="53872247" w14:textId="77777777" w:rsidR="001126FF" w:rsidRDefault="001126FF" w:rsidP="001126FF"/>
    <w:p w14:paraId="023AD829" w14:textId="77777777" w:rsidR="001126FF" w:rsidRDefault="001126FF" w:rsidP="001126FF"/>
    <w:p w14:paraId="2683529F" w14:textId="77777777" w:rsidR="001126FF" w:rsidRDefault="001126FF" w:rsidP="001126FF"/>
    <w:p w14:paraId="17055A4F" w14:textId="77777777" w:rsidR="001126FF" w:rsidRDefault="001126FF" w:rsidP="001126FF"/>
    <w:p w14:paraId="43664A30" w14:textId="77777777" w:rsidR="001126FF" w:rsidRDefault="001126FF" w:rsidP="001126FF"/>
    <w:p w14:paraId="0DE1E75A" w14:textId="508B1AF8" w:rsidR="002C649D" w:rsidRDefault="002C649D" w:rsidP="001126FF"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71FB864" wp14:editId="23BFBDD2">
                <wp:simplePos x="0" y="0"/>
                <wp:positionH relativeFrom="margin">
                  <wp:posOffset>-1270</wp:posOffset>
                </wp:positionH>
                <wp:positionV relativeFrom="paragraph">
                  <wp:posOffset>264795</wp:posOffset>
                </wp:positionV>
                <wp:extent cx="5952490" cy="209550"/>
                <wp:effectExtent l="0" t="0" r="10160" b="0"/>
                <wp:wrapSquare wrapText="bothSides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2490" cy="209550"/>
                          <a:chOff x="1036" y="15105"/>
                          <a:chExt cx="4681" cy="270"/>
                        </a:xfrm>
                      </wpg:grpSpPr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051" y="15118"/>
                            <a:ext cx="4666" cy="2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439AB" w14:textId="771532BE" w:rsidR="00671ED5" w:rsidRDefault="00656872" w:rsidP="00AA5D89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>*A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uthor’s affiliation</w:t>
                              </w:r>
                              <w:r w:rsidR="008C08D6"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 xml:space="preserve"> (do not need to provide email address)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6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1036" y="15105"/>
                            <a:ext cx="4666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1FB864" id="Group 5" o:spid="_x0000_s1027" style="position:absolute;left:0;text-align:left;margin-left:-.1pt;margin-top:20.85pt;width:468.7pt;height:16.5pt;z-index:251658240;mso-position-horizontal-relative:margin" coordorigin="1036,15105" coordsize="4681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">
                <v:shape id="Text Box 6" o:spid="_x0000_s1028" type="#_x0000_t202" style="position:absolute;left:1051;top:15118;width:4666;height:2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t27L8A&#10;AADaAAAADwAAAGRycy9kb3ducmV2LnhtbESPzarCMBSE9xd8h3AEd9dUQZFqFBVEXfqD60NzbKvN&#10;SWmijT69uXDB5TAz3zCzRTCVeFLjSssKBv0EBHFmdcm5gvNp8zsB4TyyxsoyKXiRg8W88zPDVNuW&#10;D/Q8+lxECLsUFRTe16mULivIoOvbmjh6V9sY9FE2udQNthFuKjlMkrE0WHJcKLCmdUHZ/fgwCvYX&#10;em0nWB3q9e3evkO+2i91UKrXDcspCE/Bf8P/7Z1WMIK/K/EGyP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tK3bsvwAAANoAAAAPAAAAAAAAAAAAAAAAAJgCAABkcnMvZG93bnJl&#10;di54bWxQSwUGAAAAAAQABAD1AAAAhAMAAAAA&#10;" stroked="f">
                  <v:textbox inset="5.85pt,.7pt,5.85pt,.7pt">
                    <w:txbxContent>
                      <w:p w14:paraId="45C439AB" w14:textId="771532BE" w:rsidR="00671ED5" w:rsidRDefault="00656872" w:rsidP="00AA5D89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hint="eastAsia"/>
                            <w:sz w:val="16"/>
                            <w:szCs w:val="16"/>
                          </w:rPr>
                          <w:t>*A</w:t>
                        </w:r>
                        <w:r>
                          <w:rPr>
                            <w:sz w:val="16"/>
                            <w:szCs w:val="16"/>
                          </w:rPr>
                          <w:t>uthor’s affiliation</w:t>
                        </w:r>
                        <w:r w:rsidR="008C08D6">
                          <w:rPr>
                            <w:rFonts w:hint="eastAsia"/>
                            <w:sz w:val="16"/>
                            <w:szCs w:val="16"/>
                          </w:rPr>
                          <w:t xml:space="preserve"> (do not need to provide email address)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. 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7" o:spid="_x0000_s1029" type="#_x0000_t32" style="position:absolute;left:1036;top:15105;width:4666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SwPcMMAAADaAAAADwAAAGRycy9kb3ducmV2LnhtbESPQWsCMRSE7wX/Q3hCL0WzFpSyGmUt&#10;CLXgQa335+a5CW5e1k3U7b83hYLHYWa+YWaLztXiRm2wnhWMhhkI4tJry5WCn/1q8AEiRGSNtWdS&#10;8EsBFvPeywxz7e+8pdsuViJBOOSowMTY5FKG0pDDMPQNcfJOvnUYk2wrqVu8J7ir5XuWTaRDy2nB&#10;YEOfhsrz7uoUbNajZXE0dv29vdjNeFXU1+rtoNRrvyumICJ18Rn+b39pBRP4u5JugJw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ksD3DDAAAA2gAAAA8AAAAAAAAAAAAA&#10;AAAAoQIAAGRycy9kb3ducmV2LnhtbFBLBQYAAAAABAAEAPkAAACRAwAAAAA=&#10;"/>
                <w10:wrap type="square" anchorx="margin"/>
              </v:group>
            </w:pict>
          </mc:Fallback>
        </mc:AlternateContent>
      </w:r>
    </w:p>
    <w:p w14:paraId="1392BEEF" w14:textId="77777777" w:rsidR="00EF7150" w:rsidRDefault="00EF7150" w:rsidP="00DE59CB"/>
    <w:p w14:paraId="4638E3D6" w14:textId="77777777" w:rsidR="001126FF" w:rsidRDefault="001126FF" w:rsidP="00DE59CB"/>
    <w:p w14:paraId="0F895EC3" w14:textId="77777777" w:rsidR="001126FF" w:rsidRDefault="001126FF" w:rsidP="00DE59CB"/>
    <w:p w14:paraId="24052666" w14:textId="77777777" w:rsidR="001126FF" w:rsidRDefault="001126FF" w:rsidP="00DE59CB"/>
    <w:p w14:paraId="749EDC6F" w14:textId="77777777" w:rsidR="001126FF" w:rsidRDefault="001126FF" w:rsidP="00DE59CB"/>
    <w:p w14:paraId="0D7B962C" w14:textId="77777777" w:rsidR="001126FF" w:rsidRDefault="001126FF" w:rsidP="00DE59CB"/>
    <w:p w14:paraId="593CD599" w14:textId="77777777" w:rsidR="001126FF" w:rsidRDefault="001126FF" w:rsidP="00DE59CB"/>
    <w:p w14:paraId="0DDB3097" w14:textId="77777777" w:rsidR="001126FF" w:rsidRDefault="001126FF" w:rsidP="00DE59CB"/>
    <w:p w14:paraId="2CE3DAD0" w14:textId="77777777" w:rsidR="001126FF" w:rsidRDefault="001126FF" w:rsidP="00DE59CB"/>
    <w:p w14:paraId="3C4E1BC1" w14:textId="77777777" w:rsidR="001126FF" w:rsidRDefault="001126FF" w:rsidP="00DE59CB"/>
    <w:p w14:paraId="1B8B8BD0" w14:textId="77777777" w:rsidR="001126FF" w:rsidRDefault="001126FF" w:rsidP="00DE59CB"/>
    <w:p w14:paraId="537F7617" w14:textId="77777777" w:rsidR="001126FF" w:rsidRDefault="001126FF" w:rsidP="00DE59CB"/>
    <w:p w14:paraId="5BE22DCA" w14:textId="77777777" w:rsidR="001126FF" w:rsidRDefault="001126FF" w:rsidP="00DE59CB"/>
    <w:p w14:paraId="0F038BA2" w14:textId="77777777" w:rsidR="001126FF" w:rsidRDefault="001126FF" w:rsidP="00DE59CB"/>
    <w:p w14:paraId="161072E3" w14:textId="77777777" w:rsidR="001126FF" w:rsidRDefault="001126FF" w:rsidP="00DE59CB"/>
    <w:p w14:paraId="10142850" w14:textId="77777777" w:rsidR="001126FF" w:rsidRDefault="001126FF" w:rsidP="00DE59CB"/>
    <w:p w14:paraId="705B413A" w14:textId="77777777" w:rsidR="001126FF" w:rsidRDefault="001126FF" w:rsidP="00DE59CB"/>
    <w:p w14:paraId="77E248CD" w14:textId="77777777" w:rsidR="001126FF" w:rsidRDefault="001126FF" w:rsidP="00DE59CB"/>
    <w:p w14:paraId="3F0FCEB1" w14:textId="77777777" w:rsidR="001126FF" w:rsidRDefault="001126FF" w:rsidP="00DE59CB"/>
    <w:p w14:paraId="5C793DA2" w14:textId="77777777" w:rsidR="001126FF" w:rsidRDefault="001126FF" w:rsidP="00DE59CB"/>
    <w:p w14:paraId="323E47D2" w14:textId="77777777" w:rsidR="001126FF" w:rsidRDefault="001126FF" w:rsidP="00DE59CB"/>
    <w:p w14:paraId="1A560035" w14:textId="77777777" w:rsidR="001126FF" w:rsidRDefault="001126FF" w:rsidP="00DE59CB"/>
    <w:p w14:paraId="7052BE94" w14:textId="77777777" w:rsidR="001126FF" w:rsidRDefault="001126FF" w:rsidP="00DE59CB"/>
    <w:p w14:paraId="5293B31F" w14:textId="77777777" w:rsidR="001126FF" w:rsidRDefault="001126FF" w:rsidP="00DE59CB"/>
    <w:p w14:paraId="074B9670" w14:textId="77777777" w:rsidR="001126FF" w:rsidRDefault="001126FF" w:rsidP="00DE59CB"/>
    <w:p w14:paraId="79D708EC" w14:textId="77777777" w:rsidR="001126FF" w:rsidRDefault="001126FF" w:rsidP="00DE59CB"/>
    <w:p w14:paraId="497E3574" w14:textId="77777777" w:rsidR="001126FF" w:rsidRDefault="001126FF" w:rsidP="00DE59CB"/>
    <w:p w14:paraId="09D57664" w14:textId="77777777" w:rsidR="001126FF" w:rsidRDefault="001126FF" w:rsidP="00DE59CB"/>
    <w:p w14:paraId="5D2B863C" w14:textId="77777777" w:rsidR="001126FF" w:rsidRDefault="001126FF" w:rsidP="00DE59CB"/>
    <w:p w14:paraId="69C99691" w14:textId="77777777" w:rsidR="001126FF" w:rsidRDefault="001126FF" w:rsidP="00DE59CB"/>
    <w:p w14:paraId="75A232A8" w14:textId="77777777" w:rsidR="001126FF" w:rsidRDefault="001126FF" w:rsidP="00DE59CB"/>
    <w:p w14:paraId="6A7E4C24" w14:textId="77777777" w:rsidR="001126FF" w:rsidRDefault="001126FF" w:rsidP="00DE59CB"/>
    <w:p w14:paraId="0A3BFDB0" w14:textId="77777777" w:rsidR="001126FF" w:rsidRDefault="001126FF" w:rsidP="00DE59CB"/>
    <w:p w14:paraId="3A7FFF09" w14:textId="77777777" w:rsidR="001126FF" w:rsidRDefault="001126FF" w:rsidP="00DE59CB"/>
    <w:p w14:paraId="5B67DBA7" w14:textId="77777777" w:rsidR="001126FF" w:rsidRDefault="001126FF" w:rsidP="00DE59CB"/>
    <w:p w14:paraId="3A627846" w14:textId="77777777" w:rsidR="001126FF" w:rsidRDefault="001126FF" w:rsidP="00DE59CB"/>
    <w:p w14:paraId="6EACF0C4" w14:textId="77777777" w:rsidR="001126FF" w:rsidRDefault="001126FF" w:rsidP="00DE59CB"/>
    <w:p w14:paraId="7B9D7926" w14:textId="77777777" w:rsidR="001126FF" w:rsidRDefault="001126FF" w:rsidP="00DE59CB"/>
    <w:p w14:paraId="633DA103" w14:textId="77777777" w:rsidR="001126FF" w:rsidRDefault="001126FF" w:rsidP="00DE59CB"/>
    <w:p w14:paraId="4E56D3D2" w14:textId="77777777" w:rsidR="001126FF" w:rsidRDefault="001126FF" w:rsidP="00DE59CB"/>
    <w:p w14:paraId="7408F00F" w14:textId="77777777" w:rsidR="001126FF" w:rsidRDefault="001126FF" w:rsidP="00DE59CB"/>
    <w:p w14:paraId="15EE6850" w14:textId="77777777" w:rsidR="001126FF" w:rsidRDefault="001126FF" w:rsidP="00DE59CB"/>
    <w:p w14:paraId="76247816" w14:textId="77777777" w:rsidR="001126FF" w:rsidRDefault="001126FF" w:rsidP="00DE59CB"/>
    <w:p w14:paraId="701FD894" w14:textId="77777777" w:rsidR="001126FF" w:rsidRDefault="001126FF" w:rsidP="00DE59CB"/>
    <w:p w14:paraId="10C497E2" w14:textId="77777777" w:rsidR="001126FF" w:rsidRPr="00EF7150" w:rsidRDefault="001126FF" w:rsidP="00DE59CB"/>
    <w:sectPr w:rsidR="001126FF" w:rsidRPr="00EF7150" w:rsidSect="002C649D">
      <w:type w:val="continuous"/>
      <w:pgSz w:w="11906" w:h="16838" w:code="9"/>
      <w:pgMar w:top="1701" w:right="1247" w:bottom="1474" w:left="1247" w:header="851" w:footer="992" w:gutter="0"/>
      <w:cols w:space="425"/>
      <w:docGrid w:type="linesAndChars" w:linePitch="262" w:charSpace="-4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FBA4F" w14:textId="77777777" w:rsidR="0090506B" w:rsidRDefault="0090506B" w:rsidP="00EF7150">
      <w:r>
        <w:separator/>
      </w:r>
    </w:p>
  </w:endnote>
  <w:endnote w:type="continuationSeparator" w:id="0">
    <w:p w14:paraId="0B134F64" w14:textId="77777777" w:rsidR="0090506B" w:rsidRDefault="0090506B" w:rsidP="00EF7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2C464" w14:textId="77777777" w:rsidR="0090506B" w:rsidRDefault="0090506B" w:rsidP="00EF7150">
      <w:r>
        <w:separator/>
      </w:r>
    </w:p>
  </w:footnote>
  <w:footnote w:type="continuationSeparator" w:id="0">
    <w:p w14:paraId="60AD989E" w14:textId="77777777" w:rsidR="0090506B" w:rsidRDefault="0090506B" w:rsidP="00EF71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89"/>
  <w:drawingGridVerticalSpacing w:val="131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La0NLS0sDQyMzVS0lEKTi0uzszPAykwrAUACvr54ywAAAA="/>
  </w:docVars>
  <w:rsids>
    <w:rsidRoot w:val="00DE59CB"/>
    <w:rsid w:val="00001C1F"/>
    <w:rsid w:val="000033F2"/>
    <w:rsid w:val="00024340"/>
    <w:rsid w:val="00032A5B"/>
    <w:rsid w:val="00044601"/>
    <w:rsid w:val="00070F92"/>
    <w:rsid w:val="00074AEC"/>
    <w:rsid w:val="00076A79"/>
    <w:rsid w:val="00082F8F"/>
    <w:rsid w:val="00084E3B"/>
    <w:rsid w:val="00085B2B"/>
    <w:rsid w:val="00086732"/>
    <w:rsid w:val="000930D4"/>
    <w:rsid w:val="000B2404"/>
    <w:rsid w:val="000B3662"/>
    <w:rsid w:val="000B44C0"/>
    <w:rsid w:val="000C1385"/>
    <w:rsid w:val="000F0FFD"/>
    <w:rsid w:val="00110553"/>
    <w:rsid w:val="001109EA"/>
    <w:rsid w:val="00111E9D"/>
    <w:rsid w:val="001126FF"/>
    <w:rsid w:val="00113D22"/>
    <w:rsid w:val="0014006D"/>
    <w:rsid w:val="00156252"/>
    <w:rsid w:val="0016471C"/>
    <w:rsid w:val="00164B54"/>
    <w:rsid w:val="00173918"/>
    <w:rsid w:val="001747E2"/>
    <w:rsid w:val="00176FDE"/>
    <w:rsid w:val="001828F8"/>
    <w:rsid w:val="00183FCA"/>
    <w:rsid w:val="001955B7"/>
    <w:rsid w:val="00197768"/>
    <w:rsid w:val="0019791F"/>
    <w:rsid w:val="00197FB8"/>
    <w:rsid w:val="001A0C88"/>
    <w:rsid w:val="001A585C"/>
    <w:rsid w:val="001A5B82"/>
    <w:rsid w:val="001A790C"/>
    <w:rsid w:val="001B4A5F"/>
    <w:rsid w:val="001C3D9F"/>
    <w:rsid w:val="001D1074"/>
    <w:rsid w:val="001D19B8"/>
    <w:rsid w:val="001E16FE"/>
    <w:rsid w:val="001F2DE5"/>
    <w:rsid w:val="001F3D25"/>
    <w:rsid w:val="001F4CCC"/>
    <w:rsid w:val="001F576D"/>
    <w:rsid w:val="001F6BB8"/>
    <w:rsid w:val="001F7A84"/>
    <w:rsid w:val="00204F19"/>
    <w:rsid w:val="002065E6"/>
    <w:rsid w:val="00207E2C"/>
    <w:rsid w:val="00216CA5"/>
    <w:rsid w:val="0022389A"/>
    <w:rsid w:val="00230749"/>
    <w:rsid w:val="002324E8"/>
    <w:rsid w:val="002354AB"/>
    <w:rsid w:val="002369AC"/>
    <w:rsid w:val="00236C36"/>
    <w:rsid w:val="00237335"/>
    <w:rsid w:val="002377AA"/>
    <w:rsid w:val="00245765"/>
    <w:rsid w:val="00252CFF"/>
    <w:rsid w:val="0026144A"/>
    <w:rsid w:val="002776E1"/>
    <w:rsid w:val="0028118D"/>
    <w:rsid w:val="002820BB"/>
    <w:rsid w:val="002869E3"/>
    <w:rsid w:val="0029481A"/>
    <w:rsid w:val="002C483F"/>
    <w:rsid w:val="002C649D"/>
    <w:rsid w:val="002C77B5"/>
    <w:rsid w:val="002E2071"/>
    <w:rsid w:val="002F50E0"/>
    <w:rsid w:val="003008F6"/>
    <w:rsid w:val="00303FC0"/>
    <w:rsid w:val="0030518D"/>
    <w:rsid w:val="00310FDE"/>
    <w:rsid w:val="003145CB"/>
    <w:rsid w:val="003239B6"/>
    <w:rsid w:val="003253B0"/>
    <w:rsid w:val="003403AE"/>
    <w:rsid w:val="0034511A"/>
    <w:rsid w:val="00354161"/>
    <w:rsid w:val="00362FC3"/>
    <w:rsid w:val="00381D38"/>
    <w:rsid w:val="0039520C"/>
    <w:rsid w:val="00396F57"/>
    <w:rsid w:val="003B79C3"/>
    <w:rsid w:val="003C023C"/>
    <w:rsid w:val="003D35AC"/>
    <w:rsid w:val="003D5C56"/>
    <w:rsid w:val="003E1659"/>
    <w:rsid w:val="003E2970"/>
    <w:rsid w:val="003E38AD"/>
    <w:rsid w:val="003E5F60"/>
    <w:rsid w:val="003F1AB0"/>
    <w:rsid w:val="003F32D2"/>
    <w:rsid w:val="003F6DD6"/>
    <w:rsid w:val="00405EFE"/>
    <w:rsid w:val="00407B92"/>
    <w:rsid w:val="00417AB9"/>
    <w:rsid w:val="00420636"/>
    <w:rsid w:val="00422F89"/>
    <w:rsid w:val="00430E5A"/>
    <w:rsid w:val="00434C36"/>
    <w:rsid w:val="00454264"/>
    <w:rsid w:val="00456444"/>
    <w:rsid w:val="00456E52"/>
    <w:rsid w:val="00462C5B"/>
    <w:rsid w:val="004636DA"/>
    <w:rsid w:val="00476F29"/>
    <w:rsid w:val="00481A74"/>
    <w:rsid w:val="00483DD2"/>
    <w:rsid w:val="00485E06"/>
    <w:rsid w:val="00492D72"/>
    <w:rsid w:val="00497453"/>
    <w:rsid w:val="004A48D5"/>
    <w:rsid w:val="004A4EE5"/>
    <w:rsid w:val="004B72B8"/>
    <w:rsid w:val="004C6BCE"/>
    <w:rsid w:val="004D3483"/>
    <w:rsid w:val="004E2C40"/>
    <w:rsid w:val="004F6ED0"/>
    <w:rsid w:val="00504390"/>
    <w:rsid w:val="00507F79"/>
    <w:rsid w:val="00510E22"/>
    <w:rsid w:val="005154C5"/>
    <w:rsid w:val="0052530E"/>
    <w:rsid w:val="00525929"/>
    <w:rsid w:val="005404AA"/>
    <w:rsid w:val="00544A1C"/>
    <w:rsid w:val="0055027C"/>
    <w:rsid w:val="005554A7"/>
    <w:rsid w:val="0056306A"/>
    <w:rsid w:val="005652DF"/>
    <w:rsid w:val="00571936"/>
    <w:rsid w:val="005753E3"/>
    <w:rsid w:val="00576207"/>
    <w:rsid w:val="00581B83"/>
    <w:rsid w:val="005870A5"/>
    <w:rsid w:val="00591F89"/>
    <w:rsid w:val="005922C4"/>
    <w:rsid w:val="005A64A7"/>
    <w:rsid w:val="005B0B48"/>
    <w:rsid w:val="005B60D1"/>
    <w:rsid w:val="005D1D1C"/>
    <w:rsid w:val="005D66DD"/>
    <w:rsid w:val="005E0502"/>
    <w:rsid w:val="005E24E7"/>
    <w:rsid w:val="005F0B8B"/>
    <w:rsid w:val="005F43E2"/>
    <w:rsid w:val="00605879"/>
    <w:rsid w:val="00607275"/>
    <w:rsid w:val="0061263C"/>
    <w:rsid w:val="006277E5"/>
    <w:rsid w:val="00656872"/>
    <w:rsid w:val="006577D2"/>
    <w:rsid w:val="0066172E"/>
    <w:rsid w:val="0066326D"/>
    <w:rsid w:val="006668D4"/>
    <w:rsid w:val="00671ED5"/>
    <w:rsid w:val="00674D01"/>
    <w:rsid w:val="006752A2"/>
    <w:rsid w:val="006753C2"/>
    <w:rsid w:val="006848C2"/>
    <w:rsid w:val="00691AC6"/>
    <w:rsid w:val="00694F30"/>
    <w:rsid w:val="006A32CA"/>
    <w:rsid w:val="006A3AF0"/>
    <w:rsid w:val="006A532D"/>
    <w:rsid w:val="006C5464"/>
    <w:rsid w:val="006C552A"/>
    <w:rsid w:val="006C74D4"/>
    <w:rsid w:val="006C77C8"/>
    <w:rsid w:val="006E109B"/>
    <w:rsid w:val="007164AE"/>
    <w:rsid w:val="0071671D"/>
    <w:rsid w:val="00722DBD"/>
    <w:rsid w:val="00724187"/>
    <w:rsid w:val="00727620"/>
    <w:rsid w:val="00735E76"/>
    <w:rsid w:val="00745F41"/>
    <w:rsid w:val="007505F1"/>
    <w:rsid w:val="0075358E"/>
    <w:rsid w:val="00760EC4"/>
    <w:rsid w:val="00761541"/>
    <w:rsid w:val="00762A5E"/>
    <w:rsid w:val="00767275"/>
    <w:rsid w:val="0076791A"/>
    <w:rsid w:val="0077091C"/>
    <w:rsid w:val="007926A6"/>
    <w:rsid w:val="007A5F19"/>
    <w:rsid w:val="007B7749"/>
    <w:rsid w:val="007C35EB"/>
    <w:rsid w:val="007C5C79"/>
    <w:rsid w:val="007D1A87"/>
    <w:rsid w:val="007D269B"/>
    <w:rsid w:val="007D302D"/>
    <w:rsid w:val="007D435C"/>
    <w:rsid w:val="007D5FEB"/>
    <w:rsid w:val="007E168F"/>
    <w:rsid w:val="007E4215"/>
    <w:rsid w:val="007E43E3"/>
    <w:rsid w:val="007F6BDA"/>
    <w:rsid w:val="00801883"/>
    <w:rsid w:val="0080243E"/>
    <w:rsid w:val="008038F8"/>
    <w:rsid w:val="00813B96"/>
    <w:rsid w:val="008172EF"/>
    <w:rsid w:val="008234F9"/>
    <w:rsid w:val="00832AE5"/>
    <w:rsid w:val="008332D0"/>
    <w:rsid w:val="00835BB9"/>
    <w:rsid w:val="008459D9"/>
    <w:rsid w:val="00850267"/>
    <w:rsid w:val="0086331A"/>
    <w:rsid w:val="00865B5B"/>
    <w:rsid w:val="008703AF"/>
    <w:rsid w:val="008844D2"/>
    <w:rsid w:val="008876C7"/>
    <w:rsid w:val="0088794B"/>
    <w:rsid w:val="00890F38"/>
    <w:rsid w:val="008A270B"/>
    <w:rsid w:val="008A2E02"/>
    <w:rsid w:val="008A3605"/>
    <w:rsid w:val="008B2653"/>
    <w:rsid w:val="008B50BC"/>
    <w:rsid w:val="008B62E9"/>
    <w:rsid w:val="008C08D6"/>
    <w:rsid w:val="008E1DCB"/>
    <w:rsid w:val="008F355F"/>
    <w:rsid w:val="0090506B"/>
    <w:rsid w:val="009125DF"/>
    <w:rsid w:val="0094683C"/>
    <w:rsid w:val="009477FD"/>
    <w:rsid w:val="00964017"/>
    <w:rsid w:val="009716AE"/>
    <w:rsid w:val="00983DCE"/>
    <w:rsid w:val="009A299B"/>
    <w:rsid w:val="009A7E80"/>
    <w:rsid w:val="009B4F11"/>
    <w:rsid w:val="009B5360"/>
    <w:rsid w:val="009B6222"/>
    <w:rsid w:val="009B6E40"/>
    <w:rsid w:val="009C04A7"/>
    <w:rsid w:val="009C1259"/>
    <w:rsid w:val="009C653B"/>
    <w:rsid w:val="009D1879"/>
    <w:rsid w:val="009D58C1"/>
    <w:rsid w:val="009D6092"/>
    <w:rsid w:val="009E2FCD"/>
    <w:rsid w:val="009E5AD7"/>
    <w:rsid w:val="009F0C7D"/>
    <w:rsid w:val="009F14A0"/>
    <w:rsid w:val="009F41DE"/>
    <w:rsid w:val="00A05273"/>
    <w:rsid w:val="00A10CF2"/>
    <w:rsid w:val="00A200B1"/>
    <w:rsid w:val="00A31908"/>
    <w:rsid w:val="00A3308E"/>
    <w:rsid w:val="00A33424"/>
    <w:rsid w:val="00A35AA4"/>
    <w:rsid w:val="00A42C5A"/>
    <w:rsid w:val="00A43886"/>
    <w:rsid w:val="00A4417D"/>
    <w:rsid w:val="00A523EC"/>
    <w:rsid w:val="00A550E0"/>
    <w:rsid w:val="00A57464"/>
    <w:rsid w:val="00A67A0E"/>
    <w:rsid w:val="00A85326"/>
    <w:rsid w:val="00A93654"/>
    <w:rsid w:val="00AA57C2"/>
    <w:rsid w:val="00AA5D89"/>
    <w:rsid w:val="00AA708D"/>
    <w:rsid w:val="00AB6979"/>
    <w:rsid w:val="00AC7767"/>
    <w:rsid w:val="00AD33B7"/>
    <w:rsid w:val="00AD5A64"/>
    <w:rsid w:val="00B0103F"/>
    <w:rsid w:val="00B01233"/>
    <w:rsid w:val="00B06F39"/>
    <w:rsid w:val="00B1192E"/>
    <w:rsid w:val="00B37794"/>
    <w:rsid w:val="00B47F91"/>
    <w:rsid w:val="00B5634C"/>
    <w:rsid w:val="00B56EBF"/>
    <w:rsid w:val="00B57D26"/>
    <w:rsid w:val="00B63391"/>
    <w:rsid w:val="00B65471"/>
    <w:rsid w:val="00B87F60"/>
    <w:rsid w:val="00B92183"/>
    <w:rsid w:val="00B95744"/>
    <w:rsid w:val="00B95898"/>
    <w:rsid w:val="00B965E6"/>
    <w:rsid w:val="00B9785A"/>
    <w:rsid w:val="00BB0E06"/>
    <w:rsid w:val="00BB4A58"/>
    <w:rsid w:val="00BC308D"/>
    <w:rsid w:val="00BC46AE"/>
    <w:rsid w:val="00BC5C64"/>
    <w:rsid w:val="00BC6817"/>
    <w:rsid w:val="00BE2B3E"/>
    <w:rsid w:val="00BE42D6"/>
    <w:rsid w:val="00BF1182"/>
    <w:rsid w:val="00C000AE"/>
    <w:rsid w:val="00C0390A"/>
    <w:rsid w:val="00C06357"/>
    <w:rsid w:val="00C113F6"/>
    <w:rsid w:val="00C12FE9"/>
    <w:rsid w:val="00C136CB"/>
    <w:rsid w:val="00C15BB5"/>
    <w:rsid w:val="00C16E62"/>
    <w:rsid w:val="00C209CA"/>
    <w:rsid w:val="00C21289"/>
    <w:rsid w:val="00C32D60"/>
    <w:rsid w:val="00C445EA"/>
    <w:rsid w:val="00C474E7"/>
    <w:rsid w:val="00C558F8"/>
    <w:rsid w:val="00C67080"/>
    <w:rsid w:val="00C70DEB"/>
    <w:rsid w:val="00C7659A"/>
    <w:rsid w:val="00C839F5"/>
    <w:rsid w:val="00C92BE3"/>
    <w:rsid w:val="00C97093"/>
    <w:rsid w:val="00CA1B83"/>
    <w:rsid w:val="00CA4DCE"/>
    <w:rsid w:val="00CA539D"/>
    <w:rsid w:val="00CA6810"/>
    <w:rsid w:val="00CB79BB"/>
    <w:rsid w:val="00CC473B"/>
    <w:rsid w:val="00CE17CA"/>
    <w:rsid w:val="00CE2345"/>
    <w:rsid w:val="00CF088E"/>
    <w:rsid w:val="00D03995"/>
    <w:rsid w:val="00D10743"/>
    <w:rsid w:val="00D12E9E"/>
    <w:rsid w:val="00D24593"/>
    <w:rsid w:val="00D25078"/>
    <w:rsid w:val="00D27590"/>
    <w:rsid w:val="00D33860"/>
    <w:rsid w:val="00D371A0"/>
    <w:rsid w:val="00D41A41"/>
    <w:rsid w:val="00D4562F"/>
    <w:rsid w:val="00D52E29"/>
    <w:rsid w:val="00D53BF2"/>
    <w:rsid w:val="00D86EEA"/>
    <w:rsid w:val="00D942C4"/>
    <w:rsid w:val="00DA464F"/>
    <w:rsid w:val="00DB612D"/>
    <w:rsid w:val="00DB7F19"/>
    <w:rsid w:val="00DC2447"/>
    <w:rsid w:val="00DC4A2B"/>
    <w:rsid w:val="00DC5A3E"/>
    <w:rsid w:val="00DD33DA"/>
    <w:rsid w:val="00DD6A8B"/>
    <w:rsid w:val="00DD70C3"/>
    <w:rsid w:val="00DE03AE"/>
    <w:rsid w:val="00DE59CB"/>
    <w:rsid w:val="00DE6324"/>
    <w:rsid w:val="00E02FA0"/>
    <w:rsid w:val="00E05FF0"/>
    <w:rsid w:val="00E518BD"/>
    <w:rsid w:val="00E52B57"/>
    <w:rsid w:val="00E56437"/>
    <w:rsid w:val="00E70E9E"/>
    <w:rsid w:val="00E722A5"/>
    <w:rsid w:val="00E76047"/>
    <w:rsid w:val="00E8449F"/>
    <w:rsid w:val="00E86933"/>
    <w:rsid w:val="00E87625"/>
    <w:rsid w:val="00E9471B"/>
    <w:rsid w:val="00EB39DE"/>
    <w:rsid w:val="00EB535D"/>
    <w:rsid w:val="00EC07D3"/>
    <w:rsid w:val="00EC1137"/>
    <w:rsid w:val="00EC1CC5"/>
    <w:rsid w:val="00EE480A"/>
    <w:rsid w:val="00EE505F"/>
    <w:rsid w:val="00EF2945"/>
    <w:rsid w:val="00EF7150"/>
    <w:rsid w:val="00F05E28"/>
    <w:rsid w:val="00F07118"/>
    <w:rsid w:val="00F272E5"/>
    <w:rsid w:val="00F31175"/>
    <w:rsid w:val="00F416D9"/>
    <w:rsid w:val="00F46C59"/>
    <w:rsid w:val="00F5581D"/>
    <w:rsid w:val="00F600E2"/>
    <w:rsid w:val="00F62366"/>
    <w:rsid w:val="00F67699"/>
    <w:rsid w:val="00F679D9"/>
    <w:rsid w:val="00F77112"/>
    <w:rsid w:val="00F91D16"/>
    <w:rsid w:val="00F92CFE"/>
    <w:rsid w:val="00F95A82"/>
    <w:rsid w:val="00FA0178"/>
    <w:rsid w:val="00FA168A"/>
    <w:rsid w:val="00FA26A7"/>
    <w:rsid w:val="00FA2CB5"/>
    <w:rsid w:val="00FA3C06"/>
    <w:rsid w:val="00FA3F74"/>
    <w:rsid w:val="00FB2924"/>
    <w:rsid w:val="00FB76BD"/>
    <w:rsid w:val="00FC6838"/>
    <w:rsid w:val="00FE148A"/>
    <w:rsid w:val="00FE6A98"/>
    <w:rsid w:val="00FF4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89AE96"/>
  <w14:defaultImageDpi w14:val="330"/>
  <w15:docId w15:val="{9DC4FD9E-2616-40F6-BFE9-7EC4B4242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E59CB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EF7150"/>
    <w:rPr>
      <w:kern w:val="2"/>
      <w:sz w:val="18"/>
      <w:szCs w:val="18"/>
    </w:rPr>
  </w:style>
  <w:style w:type="paragraph" w:styleId="a5">
    <w:name w:val="footer"/>
    <w:basedOn w:val="a"/>
    <w:link w:val="a6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EF7150"/>
    <w:rPr>
      <w:kern w:val="2"/>
      <w:sz w:val="18"/>
      <w:szCs w:val="18"/>
    </w:rPr>
  </w:style>
  <w:style w:type="paragraph" w:styleId="a7">
    <w:name w:val="List Paragraph"/>
    <w:basedOn w:val="a"/>
    <w:uiPriority w:val="34"/>
    <w:qFormat/>
    <w:rsid w:val="00EF7150"/>
    <w:pPr>
      <w:ind w:leftChars="400" w:left="840"/>
    </w:pPr>
  </w:style>
  <w:style w:type="paragraph" w:styleId="a8">
    <w:name w:val="Balloon Text"/>
    <w:basedOn w:val="a"/>
    <w:link w:val="a9"/>
    <w:semiHidden/>
    <w:unhideWhenUsed/>
    <w:rsid w:val="00EF7150"/>
    <w:rPr>
      <w:rFonts w:asciiTheme="majorHAnsi" w:eastAsiaTheme="majorEastAsia" w:hAnsiTheme="majorHAnsi" w:cstheme="majorBidi"/>
    </w:rPr>
  </w:style>
  <w:style w:type="character" w:customStyle="1" w:styleId="a9">
    <w:name w:val="吹き出し (文字)"/>
    <w:basedOn w:val="a0"/>
    <w:link w:val="a8"/>
    <w:semiHidden/>
    <w:rsid w:val="00EF715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vt:lpstr>
    </vt:vector>
  </TitlesOfParts>
  <Company>Hewlett-Packard Company</Company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岩橋紀子</dc:creator>
  <cp:lastModifiedBy>森本 英嗣</cp:lastModifiedBy>
  <cp:revision>6</cp:revision>
  <cp:lastPrinted>2015-11-30T13:04:00Z</cp:lastPrinted>
  <dcterms:created xsi:type="dcterms:W3CDTF">2018-08-08T06:06:00Z</dcterms:created>
  <dcterms:modified xsi:type="dcterms:W3CDTF">2019-08-06T07:33:00Z</dcterms:modified>
</cp:coreProperties>
</file>